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anna Malinow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an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linow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0 South Wille Street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anna.malinowski@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66666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col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3/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